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96F2" w14:textId="709FCB77" w:rsidR="001F0E74" w:rsidRDefault="001F0E74" w:rsidP="001F0E74">
      <w:pPr>
        <w:pStyle w:val="NormalWeb"/>
        <w:ind w:firstLine="720"/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My name is Madison Foels, and here is a little bit about me. I am currently a sophomore by year at Loras, but I am graduating a year and a half early, and I am a business administration major. I’m from Ankeny, Iowa, I have one dog named Ivy, I am an only child (unless you count my dog), I am almost twenty years old, and I am left-handed. Some of my favorite things are Star Wars, horses, Disney, reading, watching movies, and doing activities outdoors. I am very organized, a planner, and a naturally anxious person which fuels my perfectionism. I don’t know yet what I plan to do after I graduate but I hope to figure it out sooner </w:t>
      </w:r>
      <w:proofErr w:type="gramStart"/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than</w:t>
      </w:r>
      <w:proofErr w:type="gramEnd"/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 later. </w:t>
      </w:r>
    </w:p>
    <w:p w14:paraId="738A05BE" w14:textId="16163A90" w:rsidR="006B651F" w:rsidRDefault="001F0E74" w:rsidP="001F0E74">
      <w:pPr>
        <w:pStyle w:val="NormalWeb"/>
        <w:ind w:firstLine="720"/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One accomplishment of mine that I am proud of is that as a junior in high school my amazing volleyball team and I won state. It was such a fun year because everyone was so hard working and dedicated to our team and you could just tell everyone cared so much about each other. I loved playing with </w:t>
      </w:r>
      <w:r w:rsidR="00944C13">
        <w:rPr>
          <w:rFonts w:asciiTheme="minorHAnsi" w:hAnsiTheme="minorHAnsi" w:cstheme="minorHAnsi"/>
          <w:color w:val="000000"/>
          <w:spacing w:val="5"/>
          <w:sz w:val="22"/>
          <w:szCs w:val="22"/>
        </w:rPr>
        <w:t>them,</w:t>
      </w: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 and it was a great</w:t>
      </w:r>
      <w:r w:rsidR="00944C13"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end to our season. Going to </w:t>
      </w:r>
      <w:proofErr w:type="gramStart"/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state</w:t>
      </w:r>
      <w:proofErr w:type="gramEnd"/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 was somewhat overwhelming since it was my first time, but it also was </w:t>
      </w:r>
      <w:proofErr w:type="gramStart"/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really cool</w:t>
      </w:r>
      <w:proofErr w:type="gramEnd"/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 to experience. </w:t>
      </w:r>
      <w:r w:rsidR="00944C13"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It is something that I will always remember about junior year and I </w:t>
      </w:r>
      <w:proofErr w:type="gramStart"/>
      <w:r w:rsidR="00944C13">
        <w:rPr>
          <w:rFonts w:asciiTheme="minorHAnsi" w:hAnsiTheme="minorHAnsi" w:cstheme="minorHAnsi"/>
          <w:color w:val="000000"/>
          <w:spacing w:val="5"/>
          <w:sz w:val="22"/>
          <w:szCs w:val="22"/>
        </w:rPr>
        <w:t>still keep</w:t>
      </w:r>
      <w:proofErr w:type="gramEnd"/>
      <w:r w:rsidR="00944C13"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 in touch with some of my former teammates.</w:t>
      </w:r>
    </w:p>
    <w:p w14:paraId="1351AD5A" w14:textId="4DC3531B" w:rsidR="00944C13" w:rsidRDefault="00944C13" w:rsidP="001F0E74">
      <w:pPr>
        <w:pStyle w:val="NormalWeb"/>
        <w:ind w:firstLine="720"/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Some goals I have this semester are:</w:t>
      </w:r>
    </w:p>
    <w:p w14:paraId="2279C783" w14:textId="365EA30F" w:rsidR="00944C13" w:rsidRDefault="00944C13" w:rsidP="00944C13">
      <w:pPr>
        <w:pStyle w:val="NormalWeb"/>
        <w:numPr>
          <w:ilvl w:val="0"/>
          <w:numId w:val="9"/>
        </w:numPr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 xml:space="preserve">Get an overall GPA of 3.5 or higher. </w:t>
      </w:r>
    </w:p>
    <w:p w14:paraId="73D56FBE" w14:textId="52398970" w:rsidR="00944C13" w:rsidRDefault="00944C13" w:rsidP="00944C13">
      <w:pPr>
        <w:pStyle w:val="NormalWeb"/>
        <w:numPr>
          <w:ilvl w:val="0"/>
          <w:numId w:val="9"/>
        </w:numPr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Be more active by going to the gym at least twice a week for an hour or more.</w:t>
      </w:r>
    </w:p>
    <w:p w14:paraId="1CF48430" w14:textId="02C3F35D" w:rsidR="00944C13" w:rsidRDefault="00944C13" w:rsidP="00944C13">
      <w:pPr>
        <w:pStyle w:val="NormalWeb"/>
        <w:numPr>
          <w:ilvl w:val="0"/>
          <w:numId w:val="9"/>
        </w:numPr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Go to more Loras events and socialize more (2 events a month)</w:t>
      </w:r>
    </w:p>
    <w:p w14:paraId="7B30B45D" w14:textId="3E1B52EF" w:rsidR="00944C13" w:rsidRPr="000066FB" w:rsidRDefault="00944C13" w:rsidP="000066FB">
      <w:pPr>
        <w:pStyle w:val="NormalWeb"/>
        <w:numPr>
          <w:ilvl w:val="0"/>
          <w:numId w:val="9"/>
        </w:numPr>
        <w:rPr>
          <w:rFonts w:asciiTheme="minorHAnsi" w:hAnsiTheme="minorHAnsi" w:cstheme="minorHAnsi"/>
          <w:color w:val="000000"/>
          <w:spacing w:val="5"/>
          <w:sz w:val="22"/>
          <w:szCs w:val="22"/>
        </w:rPr>
      </w:pPr>
      <w:r>
        <w:rPr>
          <w:rFonts w:asciiTheme="minorHAnsi" w:hAnsiTheme="minorHAnsi" w:cstheme="minorHAnsi"/>
          <w:color w:val="000000"/>
          <w:spacing w:val="5"/>
          <w:sz w:val="22"/>
          <w:szCs w:val="22"/>
        </w:rPr>
        <w:t>Try new foods in the area (3 new restaurants)</w:t>
      </w:r>
    </w:p>
    <w:p w14:paraId="0C2890A8" w14:textId="27DCA2A9" w:rsidR="009E74FE" w:rsidRDefault="00944C13" w:rsidP="00944C13">
      <w:pPr>
        <w:pStyle w:val="NormalWeb"/>
        <w:ind w:left="360"/>
        <w:rPr>
          <w:rFonts w:ascii="Verdana" w:hAnsi="Verdana" w:cs="Arial"/>
          <w:color w:val="000000"/>
          <w:spacing w:val="5"/>
          <w:sz w:val="18"/>
          <w:szCs w:val="18"/>
        </w:rPr>
      </w:pPr>
      <w:r w:rsidRPr="00944C13">
        <w:rPr>
          <w:rFonts w:ascii="Verdana" w:hAnsi="Verdana" w:cs="Arial"/>
          <w:noProof/>
          <w:color w:val="000000"/>
          <w:spacing w:val="5"/>
          <w:sz w:val="18"/>
          <w:szCs w:val="18"/>
        </w:rPr>
        <w:drawing>
          <wp:inline distT="0" distB="0" distL="0" distR="0" wp14:anchorId="5658F3C0" wp14:editId="5B119EBE">
            <wp:extent cx="5943600" cy="2739390"/>
            <wp:effectExtent l="0" t="0" r="0" b="3810"/>
            <wp:docPr id="439122458" name="Picture 1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122458" name="Picture 1" descr="A screenshot of a calenda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3F71">
        <w:rPr>
          <w:rFonts w:ascii="Verdana" w:hAnsi="Verdana" w:cs="Arial"/>
          <w:color w:val="000000"/>
          <w:spacing w:val="5"/>
          <w:sz w:val="18"/>
          <w:szCs w:val="18"/>
        </w:rPr>
        <w:t xml:space="preserve"> </w:t>
      </w:r>
    </w:p>
    <w:p w14:paraId="5EE0487F" w14:textId="16D541D2" w:rsidR="000066FB" w:rsidRDefault="000066FB" w:rsidP="00944C13">
      <w:pPr>
        <w:pStyle w:val="NormalWeb"/>
        <w:ind w:left="360"/>
        <w:rPr>
          <w:rFonts w:ascii="Verdana" w:hAnsi="Verdana" w:cs="Arial"/>
          <w:color w:val="000000"/>
          <w:spacing w:val="5"/>
          <w:sz w:val="18"/>
          <w:szCs w:val="18"/>
        </w:rPr>
      </w:pPr>
      <w:r w:rsidRPr="000066FB">
        <w:rPr>
          <w:rFonts w:ascii="Verdana" w:hAnsi="Verdana" w:cs="Arial"/>
          <w:noProof/>
          <w:color w:val="000000"/>
          <w:spacing w:val="5"/>
          <w:sz w:val="18"/>
          <w:szCs w:val="18"/>
        </w:rPr>
        <w:lastRenderedPageBreak/>
        <w:drawing>
          <wp:inline distT="0" distB="0" distL="0" distR="0" wp14:anchorId="0E4ADD39" wp14:editId="4E2EBE86">
            <wp:extent cx="5943600" cy="2674620"/>
            <wp:effectExtent l="0" t="0" r="0" b="0"/>
            <wp:docPr id="712817204" name="Picture 1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817204" name="Picture 1" descr="A screenshot of a calenda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B3773" w14:textId="63CE0B91" w:rsidR="000066FB" w:rsidRPr="00944C13" w:rsidRDefault="000066FB" w:rsidP="00944C13">
      <w:pPr>
        <w:pStyle w:val="NormalWeb"/>
        <w:ind w:left="360"/>
        <w:rPr>
          <w:rFonts w:ascii="Verdana" w:hAnsi="Verdana" w:cs="Arial"/>
          <w:color w:val="000000"/>
          <w:spacing w:val="5"/>
          <w:sz w:val="18"/>
          <w:szCs w:val="18"/>
        </w:rPr>
      </w:pPr>
      <w:r w:rsidRPr="000066FB">
        <w:rPr>
          <w:rFonts w:ascii="Verdana" w:hAnsi="Verdana" w:cs="Arial"/>
          <w:noProof/>
          <w:color w:val="000000"/>
          <w:spacing w:val="5"/>
          <w:sz w:val="18"/>
          <w:szCs w:val="18"/>
        </w:rPr>
        <w:drawing>
          <wp:inline distT="0" distB="0" distL="0" distR="0" wp14:anchorId="729E9BFB" wp14:editId="6EEA540C">
            <wp:extent cx="5943600" cy="2774315"/>
            <wp:effectExtent l="0" t="0" r="0" b="6985"/>
            <wp:docPr id="423876052" name="Picture 1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76052" name="Picture 1" descr="A screenshot of a calenda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66FB" w:rsidRPr="00944C13" w:rsidSect="002F11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D0D34"/>
    <w:multiLevelType w:val="hybridMultilevel"/>
    <w:tmpl w:val="7FAC46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343C40"/>
    <w:multiLevelType w:val="hybridMultilevel"/>
    <w:tmpl w:val="39F2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E44168"/>
    <w:multiLevelType w:val="hybridMultilevel"/>
    <w:tmpl w:val="054EEF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71B66A8"/>
    <w:multiLevelType w:val="hybridMultilevel"/>
    <w:tmpl w:val="221C0B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33F2B39"/>
    <w:multiLevelType w:val="hybridMultilevel"/>
    <w:tmpl w:val="D848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955D29"/>
    <w:multiLevelType w:val="hybridMultilevel"/>
    <w:tmpl w:val="93B2B7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696346"/>
    <w:multiLevelType w:val="hybridMultilevel"/>
    <w:tmpl w:val="96FA85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0472F0A"/>
    <w:multiLevelType w:val="hybridMultilevel"/>
    <w:tmpl w:val="B1106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A48F8"/>
    <w:multiLevelType w:val="hybridMultilevel"/>
    <w:tmpl w:val="1EB2FE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9273423">
    <w:abstractNumId w:val="1"/>
  </w:num>
  <w:num w:numId="2" w16cid:durableId="1321232080">
    <w:abstractNumId w:val="6"/>
  </w:num>
  <w:num w:numId="3" w16cid:durableId="400296680">
    <w:abstractNumId w:val="8"/>
  </w:num>
  <w:num w:numId="4" w16cid:durableId="402915993">
    <w:abstractNumId w:val="7"/>
  </w:num>
  <w:num w:numId="5" w16cid:durableId="1265259485">
    <w:abstractNumId w:val="3"/>
  </w:num>
  <w:num w:numId="6" w16cid:durableId="861820264">
    <w:abstractNumId w:val="4"/>
  </w:num>
  <w:num w:numId="7" w16cid:durableId="1124810230">
    <w:abstractNumId w:val="5"/>
  </w:num>
  <w:num w:numId="8" w16cid:durableId="823938823">
    <w:abstractNumId w:val="0"/>
  </w:num>
  <w:num w:numId="9" w16cid:durableId="11839748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s7A0NjM1MzQwNLRU0lEKTi0uzszPAykwqgUA4Yd8/SwAAAA="/>
  </w:docVars>
  <w:rsids>
    <w:rsidRoot w:val="006B651F"/>
    <w:rsid w:val="000066FB"/>
    <w:rsid w:val="00017DAB"/>
    <w:rsid w:val="00034EAC"/>
    <w:rsid w:val="000B1595"/>
    <w:rsid w:val="0011512F"/>
    <w:rsid w:val="0014050C"/>
    <w:rsid w:val="001E6182"/>
    <w:rsid w:val="001F0E74"/>
    <w:rsid w:val="0020582A"/>
    <w:rsid w:val="00214E36"/>
    <w:rsid w:val="00227A03"/>
    <w:rsid w:val="002739EA"/>
    <w:rsid w:val="002F1160"/>
    <w:rsid w:val="003C3C99"/>
    <w:rsid w:val="003C5DAC"/>
    <w:rsid w:val="003D791B"/>
    <w:rsid w:val="00455DF0"/>
    <w:rsid w:val="00483586"/>
    <w:rsid w:val="005A3F71"/>
    <w:rsid w:val="005D126C"/>
    <w:rsid w:val="005D45DF"/>
    <w:rsid w:val="005D5244"/>
    <w:rsid w:val="00637E82"/>
    <w:rsid w:val="006537FF"/>
    <w:rsid w:val="006B651F"/>
    <w:rsid w:val="006F4EA1"/>
    <w:rsid w:val="007756CA"/>
    <w:rsid w:val="00781986"/>
    <w:rsid w:val="007D48C8"/>
    <w:rsid w:val="0081339C"/>
    <w:rsid w:val="00824D22"/>
    <w:rsid w:val="00835225"/>
    <w:rsid w:val="008745E1"/>
    <w:rsid w:val="00884A8C"/>
    <w:rsid w:val="008A0BC8"/>
    <w:rsid w:val="008D30F3"/>
    <w:rsid w:val="008D6C9E"/>
    <w:rsid w:val="00931A14"/>
    <w:rsid w:val="00931E0A"/>
    <w:rsid w:val="00944C13"/>
    <w:rsid w:val="00957102"/>
    <w:rsid w:val="009714BF"/>
    <w:rsid w:val="009724E6"/>
    <w:rsid w:val="009727E7"/>
    <w:rsid w:val="009846B8"/>
    <w:rsid w:val="00993702"/>
    <w:rsid w:val="009E74FE"/>
    <w:rsid w:val="00A071BA"/>
    <w:rsid w:val="00A10E2E"/>
    <w:rsid w:val="00A31FCE"/>
    <w:rsid w:val="00A51BF7"/>
    <w:rsid w:val="00A65A6C"/>
    <w:rsid w:val="00AB1402"/>
    <w:rsid w:val="00AB7CCE"/>
    <w:rsid w:val="00AF290A"/>
    <w:rsid w:val="00B077F1"/>
    <w:rsid w:val="00BB5B27"/>
    <w:rsid w:val="00BD6591"/>
    <w:rsid w:val="00C14C16"/>
    <w:rsid w:val="00C23C54"/>
    <w:rsid w:val="00C821BA"/>
    <w:rsid w:val="00C87571"/>
    <w:rsid w:val="00C939B8"/>
    <w:rsid w:val="00CC0121"/>
    <w:rsid w:val="00CD520A"/>
    <w:rsid w:val="00CD5BE5"/>
    <w:rsid w:val="00CE4F06"/>
    <w:rsid w:val="00CF5605"/>
    <w:rsid w:val="00D12FC7"/>
    <w:rsid w:val="00D94F13"/>
    <w:rsid w:val="00DA19DF"/>
    <w:rsid w:val="00E162D0"/>
    <w:rsid w:val="00E20FB8"/>
    <w:rsid w:val="00E82915"/>
    <w:rsid w:val="00E87404"/>
    <w:rsid w:val="00EB6D95"/>
    <w:rsid w:val="00EC4AB4"/>
    <w:rsid w:val="00F72B84"/>
    <w:rsid w:val="00F90C65"/>
    <w:rsid w:val="00F928B6"/>
    <w:rsid w:val="00FB5ACD"/>
    <w:rsid w:val="00FD67EE"/>
    <w:rsid w:val="00FD7D95"/>
    <w:rsid w:val="00FE62F0"/>
    <w:rsid w:val="00FF4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33E0C"/>
  <w15:docId w15:val="{B1759E2B-D576-4D33-9667-30AEA62A1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B65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651F"/>
    <w:rPr>
      <w:b/>
      <w:bCs/>
    </w:rPr>
  </w:style>
  <w:style w:type="paragraph" w:styleId="ListParagraph">
    <w:name w:val="List Paragraph"/>
    <w:basedOn w:val="Normal"/>
    <w:uiPriority w:val="34"/>
    <w:qFormat/>
    <w:rsid w:val="008A0B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56C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4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4F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10E2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4228F896F9074A9767E76317506ED1" ma:contentTypeVersion="13" ma:contentTypeDescription="Create a new document." ma:contentTypeScope="" ma:versionID="f6576c87b958ce68561a1d2924864fae">
  <xsd:schema xmlns:xsd="http://www.w3.org/2001/XMLSchema" xmlns:xs="http://www.w3.org/2001/XMLSchema" xmlns:p="http://schemas.microsoft.com/office/2006/metadata/properties" xmlns:ns3="4e8cb040-515f-44f4-97f1-573b81f68018" xmlns:ns4="c3340cbd-bbf2-407f-a0c9-11ddf772f249" targetNamespace="http://schemas.microsoft.com/office/2006/metadata/properties" ma:root="true" ma:fieldsID="8eb569ab6e7e3b7ce6c7a133a1fdcec7" ns3:_="" ns4:_="">
    <xsd:import namespace="4e8cb040-515f-44f4-97f1-573b81f68018"/>
    <xsd:import namespace="c3340cbd-bbf2-407f-a0c9-11ddf772f2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cb040-515f-44f4-97f1-573b81f680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40cbd-bbf2-407f-a0c9-11ddf772f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8C574F-5141-41A6-BABC-DC9E9DF5A2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49935C-9405-4170-8FC5-9671B0FFB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8cb040-515f-44f4-97f1-573b81f68018"/>
    <ds:schemaRef ds:uri="c3340cbd-bbf2-407f-a0c9-11ddf772f2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AA6BB1-6447-4C5A-843A-AD73CD0A02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ras College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as College</dc:creator>
  <cp:lastModifiedBy>Madison G. Foels</cp:lastModifiedBy>
  <cp:revision>2</cp:revision>
  <cp:lastPrinted>2014-01-30T20:52:00Z</cp:lastPrinted>
  <dcterms:created xsi:type="dcterms:W3CDTF">2023-08-24T18:04:00Z</dcterms:created>
  <dcterms:modified xsi:type="dcterms:W3CDTF">2023-08-24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4228F896F9074A9767E76317506ED1</vt:lpwstr>
  </property>
  <property fmtid="{D5CDD505-2E9C-101B-9397-08002B2CF9AE}" pid="3" name="GrammarlyDocumentId">
    <vt:lpwstr>fd1ac3ab9f782d06c333b85d944cf4dd5ade46dada6c37ab454ae617427516c2</vt:lpwstr>
  </property>
</Properties>
</file>